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c698c82001afc8408deff156a8c01935971cbc"/>
      <w:r>
        <w:rPr>
          <w:b/>
        </w:rPr>
        <w:t xml:space="preserve">ПРОТОКОЛ ПРО РЕЗУЛЬТАТИ ЗЕМЕЛЬНИХ ТОРГІВ № LRE001-UA-20240328-271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6,3394 га, що розташована за межами населених пунктів ОТГ, кадастровий номер: 6823681000:05:006:000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6,3394 га, що розташована за межами населених пунктів ОТГ, кадастровий номер: 6823681000:05:006:0004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335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0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0:59:14Z</dcterms:created>
  <dcterms:modified xsi:type="dcterms:W3CDTF">2024-05-20T00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